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B559DF" w14:textId="0CA24461" w:rsidR="00F32387" w:rsidRPr="0023296B" w:rsidRDefault="00866398" w:rsidP="00866398">
      <w:pPr>
        <w:ind w:left="-567"/>
        <w:rPr>
          <w:rFonts w:ascii="Century Gothic" w:hAnsi="Century Gothic" w:cs="Aharoni"/>
          <w:b/>
          <w:sz w:val="36"/>
          <w:szCs w:val="36"/>
        </w:rPr>
      </w:pPr>
      <w:r w:rsidRPr="0023296B">
        <w:rPr>
          <w:rFonts w:ascii="Century Gothic" w:hAnsi="Century Gothic" w:cs="Aharoni"/>
          <w:b/>
          <w:sz w:val="36"/>
          <w:szCs w:val="36"/>
        </w:rPr>
        <w:t>Human Emergency Aid &amp; Rehabilitation Trust</w:t>
      </w:r>
      <w:r w:rsidR="008C787D">
        <w:rPr>
          <w:rFonts w:ascii="Century Gothic" w:hAnsi="Century Gothic" w:cs="Aharoni"/>
          <w:b/>
          <w:sz w:val="36"/>
          <w:szCs w:val="36"/>
        </w:rPr>
        <w:t xml:space="preserve"> (HEART)</w:t>
      </w:r>
      <w:r w:rsidRPr="0023296B">
        <w:rPr>
          <w:rFonts w:ascii="Century Gothic" w:hAnsi="Century Gothic" w:cs="Aharoni"/>
          <w:b/>
          <w:sz w:val="36"/>
          <w:szCs w:val="36"/>
        </w:rPr>
        <w:t xml:space="preserve"> </w:t>
      </w:r>
    </w:p>
    <w:p w14:paraId="0945950F" w14:textId="2ACEC384" w:rsidR="00866398" w:rsidRDefault="00866398" w:rsidP="00866398">
      <w:pPr>
        <w:ind w:left="-567"/>
        <w:rPr>
          <w:rFonts w:ascii="Century Gothic" w:hAnsi="Century Gothic" w:cs="Aharoni"/>
          <w:sz w:val="20"/>
          <w:szCs w:val="20"/>
        </w:rPr>
      </w:pPr>
      <w:r w:rsidRPr="0023296B">
        <w:rPr>
          <w:rFonts w:ascii="Century Gothic" w:hAnsi="Century Gothic" w:cs="Aharoni"/>
          <w:sz w:val="20"/>
          <w:szCs w:val="20"/>
        </w:rPr>
        <w:t xml:space="preserve">5978 Couples Street, Mississauga, Ontario, </w:t>
      </w:r>
      <w:r w:rsidR="007E3234" w:rsidRPr="0023296B">
        <w:rPr>
          <w:rFonts w:ascii="Century Gothic" w:hAnsi="Century Gothic" w:cs="Aharoni"/>
          <w:sz w:val="20"/>
          <w:szCs w:val="20"/>
        </w:rPr>
        <w:t>L5V 2Z</w:t>
      </w:r>
      <w:r w:rsidR="00B0343B">
        <w:rPr>
          <w:rFonts w:ascii="Century Gothic" w:hAnsi="Century Gothic" w:cs="Aharoni"/>
          <w:sz w:val="20"/>
          <w:szCs w:val="20"/>
        </w:rPr>
        <w:t>5</w:t>
      </w:r>
      <w:r w:rsidR="007E3234" w:rsidRPr="0023296B">
        <w:rPr>
          <w:rFonts w:ascii="Century Gothic" w:hAnsi="Century Gothic" w:cs="Aharoni"/>
          <w:sz w:val="20"/>
          <w:szCs w:val="20"/>
        </w:rPr>
        <w:t>, Canada</w:t>
      </w:r>
      <w:r w:rsidR="000E2F76" w:rsidRPr="0023296B">
        <w:rPr>
          <w:rFonts w:ascii="Century Gothic" w:hAnsi="Century Gothic" w:cs="Aharoni"/>
          <w:sz w:val="20"/>
          <w:szCs w:val="20"/>
        </w:rPr>
        <w:t>.</w:t>
      </w:r>
      <w:r w:rsidR="00761F3E">
        <w:rPr>
          <w:rFonts w:ascii="Century Gothic" w:hAnsi="Century Gothic" w:cs="Aharoni"/>
          <w:sz w:val="20"/>
          <w:szCs w:val="20"/>
        </w:rPr>
        <w:tab/>
      </w:r>
      <w:r w:rsidR="00761F3E">
        <w:rPr>
          <w:rFonts w:ascii="Century Gothic" w:hAnsi="Century Gothic" w:cs="Aharoni"/>
          <w:sz w:val="20"/>
          <w:szCs w:val="20"/>
        </w:rPr>
        <w:tab/>
      </w:r>
      <w:r w:rsidR="00761F3E">
        <w:rPr>
          <w:rFonts w:ascii="Century Gothic" w:hAnsi="Century Gothic" w:cs="Aharoni"/>
          <w:sz w:val="20"/>
          <w:szCs w:val="20"/>
        </w:rPr>
        <w:tab/>
      </w:r>
      <w:r w:rsidR="00761F3E">
        <w:rPr>
          <w:rFonts w:ascii="Century Gothic" w:hAnsi="Century Gothic" w:cs="Aharoni"/>
          <w:noProof/>
          <w:sz w:val="20"/>
          <w:szCs w:val="20"/>
        </w:rPr>
        <w:drawing>
          <wp:inline distT="0" distB="0" distL="0" distR="0" wp14:anchorId="592F775E" wp14:editId="129F9D6C">
            <wp:extent cx="652549" cy="619298"/>
            <wp:effectExtent l="0" t="0" r="0" b="0"/>
            <wp:docPr id="377993914" name="Picture 3" descr="A logo with a person in the shape of a he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7993914" name="Picture 3" descr="A logo with a person in the shape of a heart&#10;&#10;Description automatically generated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2549" cy="6192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741A25" w14:textId="77777777" w:rsidR="00E52B23" w:rsidRPr="0023296B" w:rsidRDefault="00E52B23" w:rsidP="00866398">
      <w:pPr>
        <w:ind w:left="-567"/>
        <w:rPr>
          <w:rFonts w:ascii="Century Gothic" w:hAnsi="Century Gothic" w:cs="Aharoni"/>
          <w:sz w:val="20"/>
          <w:szCs w:val="20"/>
        </w:rPr>
      </w:pPr>
      <w:r>
        <w:rPr>
          <w:rFonts w:ascii="Century Gothic" w:hAnsi="Century Gothic" w:cs="Aharoni"/>
          <w:sz w:val="20"/>
          <w:szCs w:val="20"/>
        </w:rPr>
        <w:t>CRA Registration Number: 84869 5409 RR0001</w:t>
      </w:r>
    </w:p>
    <w:p w14:paraId="7A1BD208" w14:textId="77777777" w:rsidR="00B352B7" w:rsidRDefault="00E2375F" w:rsidP="00E52B23">
      <w:pPr>
        <w:tabs>
          <w:tab w:val="left" w:pos="5385"/>
        </w:tabs>
        <w:ind w:left="-567"/>
        <w:rPr>
          <w:rFonts w:ascii="Century Gothic" w:hAnsi="Century Gothic" w:cs="Aharoni"/>
          <w:sz w:val="20"/>
          <w:szCs w:val="20"/>
        </w:rPr>
      </w:pPr>
      <w:r w:rsidRPr="0023296B">
        <w:rPr>
          <w:rFonts w:ascii="Century Gothic" w:hAnsi="Century Gothic" w:cs="Aharoni"/>
          <w:sz w:val="20"/>
          <w:szCs w:val="20"/>
        </w:rPr>
        <w:t>E</w:t>
      </w:r>
      <w:r w:rsidR="000E2F76" w:rsidRPr="0023296B">
        <w:rPr>
          <w:rFonts w:ascii="Century Gothic" w:hAnsi="Century Gothic" w:cs="Aharoni"/>
          <w:sz w:val="20"/>
          <w:szCs w:val="20"/>
        </w:rPr>
        <w:t xml:space="preserve">mail: </w:t>
      </w:r>
      <w:r w:rsidR="00A93D26">
        <w:t xml:space="preserve"> </w:t>
      </w:r>
      <w:hyperlink r:id="rId5" w:history="1">
        <w:r w:rsidR="00E52B23" w:rsidRPr="0070647B">
          <w:rPr>
            <w:rStyle w:val="Hyperlink"/>
            <w:rFonts w:ascii="Century Gothic" w:hAnsi="Century Gothic" w:cs="Aharoni"/>
            <w:sz w:val="20"/>
            <w:szCs w:val="20"/>
          </w:rPr>
          <w:t>info@heartcanada.ca</w:t>
        </w:r>
      </w:hyperlink>
    </w:p>
    <w:p w14:paraId="18557FE2" w14:textId="77777777" w:rsidR="007E3234" w:rsidRPr="0023296B" w:rsidRDefault="0023296B" w:rsidP="0023296B">
      <w:pPr>
        <w:tabs>
          <w:tab w:val="left" w:pos="5385"/>
        </w:tabs>
        <w:ind w:left="-567"/>
        <w:rPr>
          <w:rFonts w:ascii="Century Gothic" w:hAnsi="Century Gothic" w:cs="Aharoni"/>
          <w:sz w:val="20"/>
          <w:szCs w:val="20"/>
        </w:rPr>
      </w:pPr>
      <w:r w:rsidRPr="0023296B">
        <w:rPr>
          <w:rFonts w:ascii="Century Gothic" w:hAnsi="Century Gothic" w:cs="Aharoni"/>
          <w:sz w:val="20"/>
          <w:szCs w:val="20"/>
        </w:rPr>
        <w:tab/>
      </w:r>
    </w:p>
    <w:p w14:paraId="2317C810" w14:textId="6D960C2A" w:rsidR="00F32387" w:rsidRDefault="00E7519A" w:rsidP="00EB02AD">
      <w:pPr>
        <w:jc w:val="both"/>
      </w:pPr>
      <w:r>
        <w:t xml:space="preserve">I </w:t>
      </w:r>
      <w:r w:rsidR="007A0DE6">
        <w:t xml:space="preserve">do hereby request membership in Human Emergency Aid and Rehabilitation Trust (HEART) </w:t>
      </w:r>
      <w:r w:rsidR="000654BB">
        <w:t xml:space="preserve">as </w:t>
      </w:r>
      <w:r w:rsidR="00880009">
        <w:t xml:space="preserve">a </w:t>
      </w:r>
      <w:r w:rsidR="00021A1C">
        <w:t>Basic</w:t>
      </w:r>
      <w:r w:rsidR="007A0DE6">
        <w:t>/ Associate</w:t>
      </w:r>
      <w:r w:rsidR="000654BB">
        <w:t xml:space="preserve"> member</w:t>
      </w:r>
      <w:r w:rsidR="00880009">
        <w:t>. I</w:t>
      </w:r>
      <w:r w:rsidR="007A0DE6">
        <w:t xml:space="preserve"> will ab</w:t>
      </w:r>
      <w:r w:rsidR="000654BB">
        <w:t>ide by the constitution of the</w:t>
      </w:r>
      <w:r w:rsidR="00880009">
        <w:t xml:space="preserve"> </w:t>
      </w:r>
      <w:r w:rsidR="000654BB">
        <w:t>T</w:t>
      </w:r>
      <w:r w:rsidR="007A0DE6">
        <w:t xml:space="preserve">rust (HEART) and its </w:t>
      </w:r>
      <w:r w:rsidR="008C787D">
        <w:t>B</w:t>
      </w:r>
      <w:r w:rsidR="00194A5F">
        <w:t xml:space="preserve">yelaws that are in place and </w:t>
      </w:r>
      <w:r w:rsidR="000654BB">
        <w:t xml:space="preserve">to be enacted in future according to the provision of the </w:t>
      </w:r>
      <w:r w:rsidR="00880009">
        <w:t xml:space="preserve">constitution of the </w:t>
      </w:r>
      <w:r w:rsidR="000654BB">
        <w:t xml:space="preserve">trust. </w:t>
      </w:r>
      <w:r w:rsidR="00880009">
        <w:t xml:space="preserve">I </w:t>
      </w:r>
      <w:r w:rsidR="000654BB">
        <w:t xml:space="preserve">understand that </w:t>
      </w:r>
      <w:r w:rsidR="00880009">
        <w:t xml:space="preserve">the </w:t>
      </w:r>
      <w:r w:rsidR="00917DB6">
        <w:t xml:space="preserve">monthly </w:t>
      </w:r>
      <w:r w:rsidR="000654BB">
        <w:t>membership fee</w:t>
      </w:r>
      <w:r w:rsidR="00917DB6">
        <w:t xml:space="preserve"> for a </w:t>
      </w:r>
      <w:r w:rsidR="00021A1C">
        <w:t xml:space="preserve">Basic </w:t>
      </w:r>
      <w:r w:rsidR="00194A5F">
        <w:t>M</w:t>
      </w:r>
      <w:r w:rsidR="00917DB6">
        <w:t>ember</w:t>
      </w:r>
      <w:r w:rsidR="00E44CBB">
        <w:t>ship</w:t>
      </w:r>
      <w:r w:rsidR="00917DB6">
        <w:t xml:space="preserve"> is </w:t>
      </w:r>
      <w:r w:rsidR="000654BB">
        <w:t xml:space="preserve">$20 </w:t>
      </w:r>
      <w:r w:rsidR="00917DB6">
        <w:t xml:space="preserve">and $10 per month for </w:t>
      </w:r>
      <w:r w:rsidR="00194A5F">
        <w:t xml:space="preserve">an </w:t>
      </w:r>
      <w:r w:rsidR="00880009">
        <w:t>A</w:t>
      </w:r>
      <w:r w:rsidR="00917DB6">
        <w:t xml:space="preserve">ssociate </w:t>
      </w:r>
      <w:r w:rsidR="00880009">
        <w:t>M</w:t>
      </w:r>
      <w:r w:rsidR="00917DB6">
        <w:t>ember</w:t>
      </w:r>
      <w:r w:rsidR="00E44CBB">
        <w:t>ship</w:t>
      </w:r>
      <w:r w:rsidR="00917DB6">
        <w:t>. I will regularly pay my memb</w:t>
      </w:r>
      <w:r w:rsidR="00EB02AD">
        <w:t>ership fees in a timely fashion and my membership can be suspended if the membership dues are overdue by more than three months</w:t>
      </w:r>
      <w:r w:rsidR="000654BB">
        <w:t>.</w:t>
      </w:r>
      <w:r w:rsidR="00E44CBB">
        <w:t xml:space="preserve"> I further understand that my membership can be rescinded by the </w:t>
      </w:r>
      <w:r w:rsidR="008C787D">
        <w:t>HEART BOD when</w:t>
      </w:r>
      <w:r w:rsidR="00E44CBB">
        <w:t xml:space="preserve"> a violation of the trust (HEART) </w:t>
      </w:r>
      <w:r w:rsidR="008C787D">
        <w:t>constitution and By-Law occurs.</w:t>
      </w:r>
      <w:r w:rsidR="00EB02AD" w:rsidRPr="00EB02AD">
        <w:t xml:space="preserve"> </w:t>
      </w:r>
      <w:r w:rsidR="00EB02AD">
        <w:t>My coordinates are as under.</w:t>
      </w:r>
    </w:p>
    <w:p w14:paraId="6262C1D0" w14:textId="77777777" w:rsidR="000654BB" w:rsidRDefault="000654BB"/>
    <w:tbl>
      <w:tblPr>
        <w:tblStyle w:val="LightGrid"/>
        <w:tblW w:w="0" w:type="auto"/>
        <w:tblLook w:val="04A0" w:firstRow="1" w:lastRow="0" w:firstColumn="1" w:lastColumn="0" w:noHBand="0" w:noVBand="1"/>
      </w:tblPr>
      <w:tblGrid>
        <w:gridCol w:w="3114"/>
        <w:gridCol w:w="6226"/>
      </w:tblGrid>
      <w:tr w:rsidR="00880009" w:rsidRPr="00880009" w14:paraId="48310378" w14:textId="77777777" w:rsidTr="001714A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68" w:type="dxa"/>
          </w:tcPr>
          <w:p w14:paraId="01B224A7" w14:textId="77777777" w:rsidR="00880009" w:rsidRPr="00880009" w:rsidRDefault="00880009" w:rsidP="001714AD">
            <w:pPr>
              <w:rPr>
                <w:b w:val="0"/>
                <w:bCs w:val="0"/>
              </w:rPr>
            </w:pPr>
            <w:r w:rsidRPr="00880009">
              <w:t xml:space="preserve">Class of </w:t>
            </w:r>
            <w:r w:rsidR="001714AD">
              <w:t>M</w:t>
            </w:r>
            <w:r w:rsidRPr="00880009">
              <w:t>embership</w:t>
            </w:r>
            <w:r w:rsidR="001714AD">
              <w:t xml:space="preserve"> A</w:t>
            </w:r>
            <w:r w:rsidRPr="00880009">
              <w:t>pplied</w:t>
            </w:r>
          </w:p>
        </w:tc>
        <w:tc>
          <w:tcPr>
            <w:tcW w:w="6408" w:type="dxa"/>
          </w:tcPr>
          <w:p w14:paraId="2A34D736" w14:textId="452830F9" w:rsidR="00880009" w:rsidRPr="00880009" w:rsidRDefault="00895940" w:rsidP="008E222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asic</w:t>
            </w:r>
          </w:p>
        </w:tc>
      </w:tr>
      <w:tr w:rsidR="00880009" w:rsidRPr="00880009" w14:paraId="03F845FE" w14:textId="77777777" w:rsidTr="001714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68" w:type="dxa"/>
          </w:tcPr>
          <w:p w14:paraId="1B5EDCB3" w14:textId="77777777" w:rsidR="00880009" w:rsidRPr="00880009" w:rsidRDefault="00880009" w:rsidP="00880009">
            <w:pPr>
              <w:rPr>
                <w:b w:val="0"/>
              </w:rPr>
            </w:pPr>
            <w:r w:rsidRPr="001714AD">
              <w:t>Name, First</w:t>
            </w:r>
          </w:p>
        </w:tc>
        <w:tc>
          <w:tcPr>
            <w:tcW w:w="6408" w:type="dxa"/>
          </w:tcPr>
          <w:p w14:paraId="21458B28" w14:textId="305DA750" w:rsidR="00880009" w:rsidRPr="00880009" w:rsidRDefault="00880009" w:rsidP="008800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</w:tr>
      <w:tr w:rsidR="00880009" w:rsidRPr="00880009" w14:paraId="686D7969" w14:textId="77777777" w:rsidTr="001714A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68" w:type="dxa"/>
          </w:tcPr>
          <w:p w14:paraId="66A1C72F" w14:textId="77777777" w:rsidR="00880009" w:rsidRDefault="00880009" w:rsidP="00880009">
            <w:r>
              <w:t>Name Last</w:t>
            </w:r>
          </w:p>
        </w:tc>
        <w:tc>
          <w:tcPr>
            <w:tcW w:w="6408" w:type="dxa"/>
          </w:tcPr>
          <w:p w14:paraId="676352D4" w14:textId="13E86BE0" w:rsidR="00880009" w:rsidRPr="00880009" w:rsidRDefault="00880009" w:rsidP="008E222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880009" w:rsidRPr="00880009" w14:paraId="639D9CB0" w14:textId="77777777" w:rsidTr="001714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68" w:type="dxa"/>
          </w:tcPr>
          <w:p w14:paraId="4AD7AEA6" w14:textId="77777777" w:rsidR="00880009" w:rsidRPr="00880009" w:rsidRDefault="00880009" w:rsidP="00194A5F">
            <w:r>
              <w:t xml:space="preserve">House No and Street </w:t>
            </w:r>
          </w:p>
        </w:tc>
        <w:tc>
          <w:tcPr>
            <w:tcW w:w="6408" w:type="dxa"/>
          </w:tcPr>
          <w:p w14:paraId="4F53F9A9" w14:textId="567F329C" w:rsidR="00880009" w:rsidRPr="00880009" w:rsidRDefault="00880009" w:rsidP="008E22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1714AD" w:rsidRPr="00880009" w14:paraId="026517C5" w14:textId="77777777" w:rsidTr="001714A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68" w:type="dxa"/>
          </w:tcPr>
          <w:p w14:paraId="3090F30A" w14:textId="77777777" w:rsidR="001714AD" w:rsidRDefault="001714AD" w:rsidP="008E2222">
            <w:r>
              <w:t>City</w:t>
            </w:r>
          </w:p>
        </w:tc>
        <w:tc>
          <w:tcPr>
            <w:tcW w:w="6408" w:type="dxa"/>
          </w:tcPr>
          <w:p w14:paraId="43C89E13" w14:textId="68C57A63" w:rsidR="001714AD" w:rsidRPr="00880009" w:rsidRDefault="001714AD" w:rsidP="008E222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880009" w:rsidRPr="00880009" w14:paraId="7F352BC0" w14:textId="77777777" w:rsidTr="001714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68" w:type="dxa"/>
          </w:tcPr>
          <w:p w14:paraId="7B4DA460" w14:textId="77777777" w:rsidR="00880009" w:rsidRPr="00880009" w:rsidRDefault="00194A5F" w:rsidP="008E2222">
            <w:r>
              <w:t>Postal Code</w:t>
            </w:r>
          </w:p>
        </w:tc>
        <w:tc>
          <w:tcPr>
            <w:tcW w:w="6408" w:type="dxa"/>
          </w:tcPr>
          <w:p w14:paraId="6CA7DF7A" w14:textId="7AF5217F" w:rsidR="00880009" w:rsidRPr="00880009" w:rsidRDefault="00880009" w:rsidP="008E22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194A5F" w:rsidRPr="00880009" w14:paraId="748ED901" w14:textId="77777777" w:rsidTr="001714A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68" w:type="dxa"/>
          </w:tcPr>
          <w:p w14:paraId="35DC5C43" w14:textId="77777777" w:rsidR="00194A5F" w:rsidRDefault="00194A5F" w:rsidP="008E2222">
            <w:r>
              <w:t xml:space="preserve">Province </w:t>
            </w:r>
          </w:p>
        </w:tc>
        <w:tc>
          <w:tcPr>
            <w:tcW w:w="6408" w:type="dxa"/>
          </w:tcPr>
          <w:p w14:paraId="61CC4563" w14:textId="2912F6CE" w:rsidR="00194A5F" w:rsidRPr="00880009" w:rsidRDefault="00194A5F" w:rsidP="008E222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880009" w:rsidRPr="00880009" w14:paraId="5EAE00FC" w14:textId="77777777" w:rsidTr="001714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68" w:type="dxa"/>
          </w:tcPr>
          <w:p w14:paraId="2727E6BD" w14:textId="77777777" w:rsidR="00880009" w:rsidRPr="00880009" w:rsidRDefault="00194A5F" w:rsidP="008E2222">
            <w:r>
              <w:t>Phone</w:t>
            </w:r>
          </w:p>
        </w:tc>
        <w:tc>
          <w:tcPr>
            <w:tcW w:w="6408" w:type="dxa"/>
          </w:tcPr>
          <w:p w14:paraId="40CB9F60" w14:textId="57930571" w:rsidR="00880009" w:rsidRPr="00880009" w:rsidRDefault="00880009" w:rsidP="00194A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194A5F" w:rsidRPr="00880009" w14:paraId="2F40859F" w14:textId="77777777" w:rsidTr="001714A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68" w:type="dxa"/>
          </w:tcPr>
          <w:p w14:paraId="5468BEF4" w14:textId="77777777" w:rsidR="00194A5F" w:rsidRDefault="00194A5F" w:rsidP="008E2222">
            <w:r>
              <w:t>Email</w:t>
            </w:r>
          </w:p>
        </w:tc>
        <w:tc>
          <w:tcPr>
            <w:tcW w:w="6408" w:type="dxa"/>
          </w:tcPr>
          <w:p w14:paraId="517276B3" w14:textId="3E449A44" w:rsidR="00194A5F" w:rsidRPr="00880009" w:rsidRDefault="00194A5F" w:rsidP="008E222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</w:tbl>
    <w:p w14:paraId="5953015F" w14:textId="77777777" w:rsidR="000654BB" w:rsidRPr="007A0DE6" w:rsidRDefault="000654BB"/>
    <w:p w14:paraId="606886D5" w14:textId="77777777" w:rsidR="00F32387" w:rsidRPr="007A0DE6" w:rsidRDefault="00F32387"/>
    <w:p w14:paraId="250973BF" w14:textId="77777777" w:rsidR="00F32387" w:rsidRPr="007A0DE6" w:rsidRDefault="00F32387"/>
    <w:p w14:paraId="76AA1C1B" w14:textId="77777777" w:rsidR="00F32387" w:rsidRPr="00F32387" w:rsidRDefault="00D00A93" w:rsidP="00D00A93">
      <w:pPr>
        <w:tabs>
          <w:tab w:val="left" w:pos="1240"/>
        </w:tabs>
        <w:rPr>
          <w:sz w:val="44"/>
        </w:rPr>
      </w:pPr>
      <w:r>
        <w:rPr>
          <w:sz w:val="44"/>
        </w:rPr>
        <w:tab/>
      </w:r>
    </w:p>
    <w:sectPr w:rsidR="00F32387" w:rsidRPr="00F32387" w:rsidSect="007E3CAD">
      <w:pgSz w:w="12240" w:h="15840"/>
      <w:pgMar w:top="1440" w:right="1440" w:bottom="1440" w:left="1440" w:header="708" w:footer="708" w:gutter="0"/>
      <w:cols w:space="708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defaultTabStop w:val="720"/>
  <w:drawingGridHorizontalSpacing w:val="12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QwMTY0tjCwMDYwNDRQ0lEKTi0uzszPAykwrAUA3vPSfCwAAAA="/>
  </w:docVars>
  <w:rsids>
    <w:rsidRoot w:val="00F32387"/>
    <w:rsid w:val="000128E1"/>
    <w:rsid w:val="00021A1C"/>
    <w:rsid w:val="000654BB"/>
    <w:rsid w:val="000C2C4C"/>
    <w:rsid w:val="000E2F76"/>
    <w:rsid w:val="001714AD"/>
    <w:rsid w:val="00194A5F"/>
    <w:rsid w:val="0023296B"/>
    <w:rsid w:val="002854F4"/>
    <w:rsid w:val="00385A5A"/>
    <w:rsid w:val="00390BFE"/>
    <w:rsid w:val="00441D55"/>
    <w:rsid w:val="00552E3B"/>
    <w:rsid w:val="00587CC2"/>
    <w:rsid w:val="0066084C"/>
    <w:rsid w:val="00761F3E"/>
    <w:rsid w:val="0077216F"/>
    <w:rsid w:val="007929DE"/>
    <w:rsid w:val="007A0DE6"/>
    <w:rsid w:val="007A1AD5"/>
    <w:rsid w:val="007E3234"/>
    <w:rsid w:val="007E3CAD"/>
    <w:rsid w:val="00824A03"/>
    <w:rsid w:val="00866398"/>
    <w:rsid w:val="00880009"/>
    <w:rsid w:val="00895940"/>
    <w:rsid w:val="008C787D"/>
    <w:rsid w:val="008D28F3"/>
    <w:rsid w:val="00917617"/>
    <w:rsid w:val="00917DB6"/>
    <w:rsid w:val="00965147"/>
    <w:rsid w:val="0098230A"/>
    <w:rsid w:val="00A90E70"/>
    <w:rsid w:val="00A93D26"/>
    <w:rsid w:val="00AB2DBE"/>
    <w:rsid w:val="00B0343B"/>
    <w:rsid w:val="00B352B7"/>
    <w:rsid w:val="00BB6F1B"/>
    <w:rsid w:val="00BF6523"/>
    <w:rsid w:val="00C80100"/>
    <w:rsid w:val="00CA0A64"/>
    <w:rsid w:val="00CC55C5"/>
    <w:rsid w:val="00D00A93"/>
    <w:rsid w:val="00DB2FE6"/>
    <w:rsid w:val="00E2375F"/>
    <w:rsid w:val="00E44CBB"/>
    <w:rsid w:val="00E52B23"/>
    <w:rsid w:val="00E53E81"/>
    <w:rsid w:val="00E7519A"/>
    <w:rsid w:val="00E95655"/>
    <w:rsid w:val="00EB02AD"/>
    <w:rsid w:val="00EC27B6"/>
    <w:rsid w:val="00F3238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A0C3E1"/>
  <w15:docId w15:val="{6147FBDC-E0E7-4FB9-A68E-EA88905854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B59F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8000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Grid-Accent3">
    <w:name w:val="Light Grid Accent 3"/>
    <w:basedOn w:val="TableNormal"/>
    <w:uiPriority w:val="62"/>
    <w:rsid w:val="00880009"/>
    <w:pPr>
      <w:spacing w:after="0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2">
    <w:name w:val="Light Grid Accent 2"/>
    <w:basedOn w:val="TableNormal"/>
    <w:uiPriority w:val="62"/>
    <w:rsid w:val="00194A5F"/>
    <w:pPr>
      <w:spacing w:after="0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">
    <w:name w:val="Light Grid"/>
    <w:basedOn w:val="TableNormal"/>
    <w:uiPriority w:val="62"/>
    <w:rsid w:val="00194A5F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B352B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8010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info@heartcanada.ca" TargetMode="Externa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166</Words>
  <Characters>95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ir Allan MacNab Secondary</Company>
  <LinksUpToDate>false</LinksUpToDate>
  <CharactersWithSpaces>1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fnan Naeem</dc:creator>
  <cp:lastModifiedBy>Jehan Zeb</cp:lastModifiedBy>
  <cp:revision>8</cp:revision>
  <dcterms:created xsi:type="dcterms:W3CDTF">2023-02-10T14:27:00Z</dcterms:created>
  <dcterms:modified xsi:type="dcterms:W3CDTF">2024-01-29T23:21:00Z</dcterms:modified>
</cp:coreProperties>
</file>